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BEAB8" w14:textId="77777777" w:rsidR="000E4302" w:rsidRDefault="00865F1B" w:rsidP="000E4302">
      <w:pPr>
        <w:pStyle w:val="BodyText"/>
        <w:ind w:left="0"/>
      </w:pPr>
      <w:r w:rsidRPr="000E4302">
        <w:rPr>
          <w:i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A792E98" wp14:editId="55FE7DB7">
            <wp:simplePos x="0" y="0"/>
            <wp:positionH relativeFrom="page">
              <wp:posOffset>440188</wp:posOffset>
            </wp:positionH>
            <wp:positionV relativeFrom="topMargin">
              <wp:posOffset>839204</wp:posOffset>
            </wp:positionV>
            <wp:extent cx="2466975" cy="773430"/>
            <wp:effectExtent l="0" t="0" r="9525" b="762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ensureemployerservice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B50EF" w14:textId="4FD723B4" w:rsidR="000E4302" w:rsidRDefault="00A77F57" w:rsidP="000E4302">
      <w:pPr>
        <w:pStyle w:val="BodyText"/>
        <w:ind w:left="0"/>
        <w:rPr>
          <w:rFonts w:cs="Arial"/>
          <w:sz w:val="24"/>
          <w:szCs w:val="24"/>
        </w:rPr>
      </w:pPr>
      <w:r w:rsidRPr="000E4302">
        <w:rPr>
          <w:rFonts w:cs="Arial"/>
          <w:sz w:val="24"/>
          <w:szCs w:val="24"/>
        </w:rPr>
        <w:t>If an employee reaches out and asks about the Employee Perks Program, please</w:t>
      </w:r>
      <w:r w:rsidR="000E4302">
        <w:rPr>
          <w:rFonts w:cs="Arial"/>
          <w:sz w:val="24"/>
          <w:szCs w:val="24"/>
        </w:rPr>
        <w:t xml:space="preserve"> have them perform the following steps to get them to the Employee Perks Program website</w:t>
      </w:r>
      <w:r w:rsidR="000E4302" w:rsidRPr="000E4302">
        <w:rPr>
          <w:rFonts w:cs="Arial"/>
          <w:sz w:val="24"/>
          <w:szCs w:val="24"/>
        </w:rPr>
        <w:t>:</w:t>
      </w:r>
      <w:r w:rsidRPr="000E4302">
        <w:rPr>
          <w:rFonts w:cs="Arial"/>
          <w:sz w:val="24"/>
          <w:szCs w:val="24"/>
        </w:rPr>
        <w:t xml:space="preserve"> </w:t>
      </w:r>
    </w:p>
    <w:p w14:paraId="1C2FB174" w14:textId="77777777" w:rsidR="000E4302" w:rsidRDefault="000E4302" w:rsidP="000E4302">
      <w:pPr>
        <w:pStyle w:val="BodyText"/>
        <w:numPr>
          <w:ilvl w:val="0"/>
          <w:numId w:val="14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</w:t>
      </w:r>
      <w:r w:rsidR="00A77F57" w:rsidRPr="000E4302">
        <w:rPr>
          <w:rFonts w:cs="Arial"/>
          <w:sz w:val="24"/>
          <w:szCs w:val="24"/>
        </w:rPr>
        <w:t>irect them to their employee portal</w:t>
      </w:r>
    </w:p>
    <w:p w14:paraId="56023D48" w14:textId="7BEAF0DE" w:rsidR="000E4302" w:rsidRPr="000E4302" w:rsidRDefault="000E4302" w:rsidP="00370D63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0E4302">
        <w:rPr>
          <w:rFonts w:cs="Arial"/>
          <w:sz w:val="24"/>
          <w:szCs w:val="24"/>
        </w:rPr>
        <w:t>Have them c</w:t>
      </w:r>
      <w:r w:rsidR="00A77F57" w:rsidRPr="000E4302">
        <w:rPr>
          <w:rFonts w:cs="Arial"/>
          <w:sz w:val="24"/>
          <w:szCs w:val="24"/>
        </w:rPr>
        <w:t xml:space="preserve">lick on </w:t>
      </w:r>
      <w:r>
        <w:rPr>
          <w:rFonts w:cs="Arial"/>
          <w:sz w:val="24"/>
          <w:szCs w:val="24"/>
        </w:rPr>
        <w:t>“</w:t>
      </w:r>
      <w:r w:rsidR="00426E86" w:rsidRPr="000E4302">
        <w:rPr>
          <w:rFonts w:cs="Arial"/>
          <w:sz w:val="24"/>
          <w:szCs w:val="24"/>
        </w:rPr>
        <w:t>Market Place</w:t>
      </w:r>
      <w:r>
        <w:rPr>
          <w:rFonts w:cs="Arial"/>
          <w:sz w:val="24"/>
          <w:szCs w:val="24"/>
        </w:rPr>
        <w:t>” and then “</w:t>
      </w:r>
      <w:proofErr w:type="spellStart"/>
      <w:r w:rsidRPr="000E4302">
        <w:rPr>
          <w:rFonts w:cs="Arial"/>
          <w:sz w:val="24"/>
          <w:szCs w:val="24"/>
        </w:rPr>
        <w:t>VPerks</w:t>
      </w:r>
      <w:proofErr w:type="spellEnd"/>
      <w:r>
        <w:rPr>
          <w:rFonts w:cs="Arial"/>
          <w:sz w:val="24"/>
          <w:szCs w:val="24"/>
        </w:rPr>
        <w:t>”</w:t>
      </w:r>
    </w:p>
    <w:p w14:paraId="6EE9F3B2" w14:textId="4007A2F0" w:rsidR="004D33FC" w:rsidRPr="000E4302" w:rsidRDefault="000E4302" w:rsidP="00370D63">
      <w:pPr>
        <w:pStyle w:val="BodyText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="004D33FC" w:rsidRPr="000E4302">
        <w:rPr>
          <w:sz w:val="24"/>
          <w:szCs w:val="24"/>
        </w:rPr>
        <w:t>egister for an account</w:t>
      </w:r>
      <w:r>
        <w:rPr>
          <w:sz w:val="24"/>
          <w:szCs w:val="24"/>
        </w:rPr>
        <w:t xml:space="preserve"> by clicking on “</w:t>
      </w:r>
      <w:r w:rsidR="004D33FC" w:rsidRPr="000E4302">
        <w:rPr>
          <w:sz w:val="24"/>
          <w:szCs w:val="24"/>
        </w:rPr>
        <w:t>Start Saving</w:t>
      </w:r>
      <w:r>
        <w:rPr>
          <w:sz w:val="24"/>
          <w:szCs w:val="24"/>
        </w:rPr>
        <w:t>”</w:t>
      </w:r>
      <w:r w:rsidR="004D33FC" w:rsidRPr="000E4302">
        <w:rPr>
          <w:sz w:val="24"/>
          <w:szCs w:val="24"/>
        </w:rPr>
        <w:t xml:space="preserve"> </w:t>
      </w:r>
    </w:p>
    <w:p w14:paraId="07065D27" w14:textId="29BF28E5" w:rsidR="004D33FC" w:rsidRDefault="004D33FC" w:rsidP="00865F1B">
      <w:pPr>
        <w:ind w:right="288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3757935B" wp14:editId="774FBEB1">
            <wp:extent cx="4396939" cy="24574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5962" cy="2468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093CA" w14:textId="599498B9" w:rsidR="004D33FC" w:rsidRPr="000E4302" w:rsidRDefault="000E4302" w:rsidP="000E4302">
      <w:pPr>
        <w:pStyle w:val="ListParagraph"/>
        <w:numPr>
          <w:ilvl w:val="0"/>
          <w:numId w:val="15"/>
        </w:numPr>
        <w:ind w:right="288"/>
        <w:jc w:val="both"/>
        <w:rPr>
          <w:sz w:val="28"/>
          <w:szCs w:val="28"/>
        </w:rPr>
      </w:pPr>
      <w:r w:rsidRPr="000E4302">
        <w:rPr>
          <w:sz w:val="28"/>
          <w:szCs w:val="28"/>
        </w:rPr>
        <w:t>C</w:t>
      </w:r>
      <w:r w:rsidR="004D33FC" w:rsidRPr="000E4302">
        <w:rPr>
          <w:sz w:val="28"/>
          <w:szCs w:val="28"/>
        </w:rPr>
        <w:t>lick</w:t>
      </w:r>
      <w:r w:rsidRPr="000E4302">
        <w:rPr>
          <w:sz w:val="28"/>
          <w:szCs w:val="28"/>
        </w:rPr>
        <w:t xml:space="preserve"> on</w:t>
      </w:r>
      <w:r w:rsidR="004D33FC" w:rsidRPr="000E4302">
        <w:rPr>
          <w:sz w:val="28"/>
          <w:szCs w:val="28"/>
        </w:rPr>
        <w:t xml:space="preserve"> “Register”</w:t>
      </w:r>
    </w:p>
    <w:p w14:paraId="52A70210" w14:textId="0F99C218" w:rsidR="004D33FC" w:rsidRDefault="004D33FC" w:rsidP="00865F1B">
      <w:pPr>
        <w:ind w:right="288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18B7D88E" wp14:editId="43C77E4B">
            <wp:extent cx="4776787" cy="1684086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5496" cy="169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8876" w14:textId="77777777" w:rsidR="00D111D5" w:rsidRDefault="00D111D5" w:rsidP="00D111D5">
      <w:pPr>
        <w:pStyle w:val="ListParagraph"/>
        <w:numPr>
          <w:ilvl w:val="0"/>
          <w:numId w:val="15"/>
        </w:numPr>
        <w:ind w:right="28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mplete the requested </w:t>
      </w:r>
      <w:r w:rsidR="004D33FC" w:rsidRPr="00D111D5">
        <w:rPr>
          <w:sz w:val="28"/>
          <w:szCs w:val="28"/>
        </w:rPr>
        <w:t>information</w:t>
      </w:r>
    </w:p>
    <w:p w14:paraId="0059C602" w14:textId="77777777" w:rsidR="00D111D5" w:rsidRDefault="00D111D5" w:rsidP="00865F1B">
      <w:pPr>
        <w:pStyle w:val="ListParagraph"/>
        <w:numPr>
          <w:ilvl w:val="0"/>
          <w:numId w:val="15"/>
        </w:numPr>
        <w:ind w:right="288"/>
        <w:jc w:val="both"/>
        <w:rPr>
          <w:sz w:val="28"/>
          <w:szCs w:val="28"/>
        </w:rPr>
      </w:pPr>
      <w:r>
        <w:rPr>
          <w:sz w:val="28"/>
          <w:szCs w:val="28"/>
        </w:rPr>
        <w:t>Click on</w:t>
      </w:r>
      <w:r w:rsidR="004D33FC" w:rsidRPr="00D111D5">
        <w:rPr>
          <w:sz w:val="28"/>
          <w:szCs w:val="28"/>
        </w:rPr>
        <w:t xml:space="preserve"> “Submit Registration”</w:t>
      </w:r>
    </w:p>
    <w:p w14:paraId="4DA1FF3B" w14:textId="3EC27DA9" w:rsidR="004D33FC" w:rsidRPr="00D111D5" w:rsidRDefault="00D111D5" w:rsidP="00865F1B">
      <w:pPr>
        <w:pStyle w:val="ListParagraph"/>
        <w:numPr>
          <w:ilvl w:val="0"/>
          <w:numId w:val="15"/>
        </w:numPr>
        <w:ind w:right="288"/>
        <w:jc w:val="both"/>
        <w:rPr>
          <w:sz w:val="28"/>
          <w:szCs w:val="28"/>
        </w:rPr>
      </w:pPr>
      <w:r>
        <w:rPr>
          <w:sz w:val="28"/>
          <w:szCs w:val="28"/>
        </w:rPr>
        <w:t>Enjoy</w:t>
      </w:r>
      <w:r w:rsidR="004D33FC" w:rsidRPr="00D111D5">
        <w:rPr>
          <w:sz w:val="28"/>
          <w:szCs w:val="28"/>
        </w:rPr>
        <w:t xml:space="preserve"> the Perks Program</w:t>
      </w:r>
      <w:r>
        <w:rPr>
          <w:sz w:val="28"/>
          <w:szCs w:val="28"/>
        </w:rPr>
        <w:t>!</w:t>
      </w:r>
    </w:p>
    <w:sectPr w:rsidR="004D33FC" w:rsidRPr="00D111D5" w:rsidSect="008E5EA1">
      <w:headerReference w:type="default" r:id="rId10"/>
      <w:footerReference w:type="default" r:id="rId11"/>
      <w:pgSz w:w="12240" w:h="15840"/>
      <w:pgMar w:top="2016" w:right="576" w:bottom="1152" w:left="576" w:header="432" w:footer="576" w:gutter="0"/>
      <w:pgBorders w:offsetFrom="page">
        <w:top w:val="thickThinSmallGap" w:sz="12" w:space="24" w:color="auto"/>
        <w:left w:val="thickThinSmallGap" w:sz="12" w:space="24" w:color="auto"/>
        <w:bottom w:val="thinThickSmallGap" w:sz="12" w:space="24" w:color="auto"/>
        <w:right w:val="thinThick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3A5B5" w14:textId="77777777" w:rsidR="00AA0DF5" w:rsidRDefault="00AA0DF5" w:rsidP="0036227F">
      <w:pPr>
        <w:spacing w:after="0" w:line="240" w:lineRule="auto"/>
      </w:pPr>
      <w:r>
        <w:separator/>
      </w:r>
    </w:p>
  </w:endnote>
  <w:endnote w:type="continuationSeparator" w:id="0">
    <w:p w14:paraId="61776C68" w14:textId="77777777" w:rsidR="00AA0DF5" w:rsidRDefault="00AA0DF5" w:rsidP="00362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49074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96ABD5" w14:textId="594D2813" w:rsidR="00863658" w:rsidRDefault="0086365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958C4C0" w14:textId="4B89B211" w:rsidR="0036227F" w:rsidRPr="00863658" w:rsidRDefault="0036227F" w:rsidP="00863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1514F" w14:textId="77777777" w:rsidR="00AA0DF5" w:rsidRDefault="00AA0DF5" w:rsidP="0036227F">
      <w:pPr>
        <w:spacing w:after="0" w:line="240" w:lineRule="auto"/>
      </w:pPr>
      <w:r>
        <w:separator/>
      </w:r>
    </w:p>
  </w:footnote>
  <w:footnote w:type="continuationSeparator" w:id="0">
    <w:p w14:paraId="212EAD89" w14:textId="77777777" w:rsidR="00AA0DF5" w:rsidRDefault="00AA0DF5" w:rsidP="00362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30765" w14:textId="2F26430A" w:rsidR="003964D1" w:rsidRDefault="003964D1"/>
  <w:tbl>
    <w:tblPr>
      <w:tblStyle w:val="TableGrid"/>
      <w:tblW w:w="6266" w:type="dxa"/>
      <w:tblInd w:w="4585" w:type="dxa"/>
      <w:tblLook w:val="04A0" w:firstRow="1" w:lastRow="0" w:firstColumn="1" w:lastColumn="0" w:noHBand="0" w:noVBand="1"/>
    </w:tblPr>
    <w:tblGrid>
      <w:gridCol w:w="2520"/>
      <w:gridCol w:w="3746"/>
    </w:tblGrid>
    <w:tr w:rsidR="003964D1" w14:paraId="553102D2" w14:textId="77777777" w:rsidTr="000E4302">
      <w:trPr>
        <w:trHeight w:val="236"/>
      </w:trPr>
      <w:tc>
        <w:tcPr>
          <w:tcW w:w="2520" w:type="dxa"/>
        </w:tcPr>
        <w:p w14:paraId="4A2E308E" w14:textId="33EF6720" w:rsidR="003964D1" w:rsidRDefault="000E4302">
          <w:pPr>
            <w:pStyle w:val="Header"/>
          </w:pPr>
          <w:r>
            <w:t>SOP</w:t>
          </w:r>
        </w:p>
      </w:tc>
      <w:tc>
        <w:tcPr>
          <w:tcW w:w="3746" w:type="dxa"/>
        </w:tcPr>
        <w:p w14:paraId="69098E80" w14:textId="0A15C968" w:rsidR="003964D1" w:rsidRDefault="000E4302">
          <w:pPr>
            <w:pStyle w:val="Header"/>
          </w:pPr>
          <w:r w:rsidRPr="000E4302">
            <w:rPr>
              <w:b/>
              <w:bCs/>
            </w:rPr>
            <w:t>Employee Perks Program: Abenity</w:t>
          </w:r>
        </w:p>
      </w:tc>
    </w:tr>
    <w:tr w:rsidR="003964D1" w14:paraId="2746E89C" w14:textId="77777777" w:rsidTr="000E4302">
      <w:trPr>
        <w:trHeight w:val="225"/>
      </w:trPr>
      <w:tc>
        <w:tcPr>
          <w:tcW w:w="2520" w:type="dxa"/>
        </w:tcPr>
        <w:p w14:paraId="4615E85B" w14:textId="0F42898C" w:rsidR="003964D1" w:rsidRDefault="000E4302">
          <w:pPr>
            <w:pStyle w:val="Header"/>
          </w:pPr>
          <w:r>
            <w:t>Department</w:t>
          </w:r>
        </w:p>
      </w:tc>
      <w:tc>
        <w:tcPr>
          <w:tcW w:w="3746" w:type="dxa"/>
        </w:tcPr>
        <w:p w14:paraId="517FD84E" w14:textId="788DF5BB" w:rsidR="003964D1" w:rsidRPr="000E4302" w:rsidRDefault="000E4302">
          <w:pPr>
            <w:pStyle w:val="Header"/>
          </w:pPr>
          <w:r w:rsidRPr="000E4302">
            <w:t xml:space="preserve">Employee </w:t>
          </w:r>
          <w:r w:rsidR="00426E86">
            <w:t>Relations</w:t>
          </w:r>
        </w:p>
      </w:tc>
    </w:tr>
    <w:tr w:rsidR="003964D1" w14:paraId="0F7F7009" w14:textId="77777777" w:rsidTr="000E4302">
      <w:trPr>
        <w:trHeight w:val="290"/>
      </w:trPr>
      <w:tc>
        <w:tcPr>
          <w:tcW w:w="2520" w:type="dxa"/>
        </w:tcPr>
        <w:p w14:paraId="56E59932" w14:textId="7A1CBC88" w:rsidR="003964D1" w:rsidRDefault="003964D1">
          <w:pPr>
            <w:pStyle w:val="Header"/>
          </w:pPr>
          <w:r>
            <w:t>Implementation Date:</w:t>
          </w:r>
        </w:p>
      </w:tc>
      <w:tc>
        <w:tcPr>
          <w:tcW w:w="3746" w:type="dxa"/>
        </w:tcPr>
        <w:p w14:paraId="413302F5" w14:textId="6341B3D2" w:rsidR="003964D1" w:rsidRDefault="003964D1" w:rsidP="002552A4">
          <w:pPr>
            <w:pStyle w:val="Header"/>
          </w:pPr>
        </w:p>
      </w:tc>
    </w:tr>
    <w:tr w:rsidR="003964D1" w14:paraId="23624AD1" w14:textId="77777777" w:rsidTr="000E4302">
      <w:trPr>
        <w:trHeight w:val="239"/>
      </w:trPr>
      <w:tc>
        <w:tcPr>
          <w:tcW w:w="2520" w:type="dxa"/>
        </w:tcPr>
        <w:p w14:paraId="52EE0996" w14:textId="7D78306F" w:rsidR="003964D1" w:rsidRDefault="003964D1">
          <w:pPr>
            <w:pStyle w:val="Header"/>
          </w:pPr>
          <w:r>
            <w:t>Revision #</w:t>
          </w:r>
        </w:p>
      </w:tc>
      <w:tc>
        <w:tcPr>
          <w:tcW w:w="3746" w:type="dxa"/>
        </w:tcPr>
        <w:p w14:paraId="10F2A852" w14:textId="6A9C6E55" w:rsidR="003964D1" w:rsidRDefault="003964D1">
          <w:pPr>
            <w:pStyle w:val="Header"/>
          </w:pPr>
        </w:p>
      </w:tc>
    </w:tr>
    <w:tr w:rsidR="003964D1" w14:paraId="36625AB1" w14:textId="77777777" w:rsidTr="000E4302">
      <w:trPr>
        <w:trHeight w:val="236"/>
      </w:trPr>
      <w:tc>
        <w:tcPr>
          <w:tcW w:w="2520" w:type="dxa"/>
        </w:tcPr>
        <w:p w14:paraId="66871679" w14:textId="178C6A06" w:rsidR="003964D1" w:rsidRDefault="003964D1">
          <w:pPr>
            <w:pStyle w:val="Header"/>
          </w:pPr>
          <w:r>
            <w:t>Last Reviewed/Updated:</w:t>
          </w:r>
        </w:p>
      </w:tc>
      <w:tc>
        <w:tcPr>
          <w:tcW w:w="3746" w:type="dxa"/>
        </w:tcPr>
        <w:p w14:paraId="6775FDE1" w14:textId="0E419410" w:rsidR="003964D1" w:rsidRDefault="003964D1">
          <w:pPr>
            <w:pStyle w:val="Header"/>
          </w:pPr>
        </w:p>
      </w:tc>
    </w:tr>
    <w:tr w:rsidR="003964D1" w14:paraId="0DEC1323" w14:textId="77777777" w:rsidTr="000E4302">
      <w:trPr>
        <w:trHeight w:val="70"/>
      </w:trPr>
      <w:tc>
        <w:tcPr>
          <w:tcW w:w="2520" w:type="dxa"/>
        </w:tcPr>
        <w:p w14:paraId="161F9D6C" w14:textId="36C1EC6D" w:rsidR="003964D1" w:rsidRDefault="003964D1">
          <w:pPr>
            <w:pStyle w:val="Header"/>
          </w:pPr>
          <w:r>
            <w:t>Approval</w:t>
          </w:r>
        </w:p>
      </w:tc>
      <w:tc>
        <w:tcPr>
          <w:tcW w:w="3746" w:type="dxa"/>
        </w:tcPr>
        <w:p w14:paraId="55E6F081" w14:textId="4EC96BC2" w:rsidR="003964D1" w:rsidRDefault="00426E86">
          <w:pPr>
            <w:pStyle w:val="Header"/>
          </w:pPr>
          <w:r>
            <w:t>GD</w:t>
          </w:r>
        </w:p>
      </w:tc>
    </w:tr>
  </w:tbl>
  <w:p w14:paraId="5FCD6F98" w14:textId="794602C9" w:rsidR="0036227F" w:rsidRDefault="003964D1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AD17AD" wp14:editId="5D535A8E">
              <wp:simplePos x="0" y="0"/>
              <wp:positionH relativeFrom="margin">
                <wp:posOffset>1905</wp:posOffset>
              </wp:positionH>
              <wp:positionV relativeFrom="paragraph">
                <wp:posOffset>87630</wp:posOffset>
              </wp:positionV>
              <wp:extent cx="7019925" cy="142875"/>
              <wp:effectExtent l="0" t="19050" r="28575" b="9525"/>
              <wp:wrapNone/>
              <wp:docPr id="47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19925" cy="142875"/>
                        <a:chOff x="468" y="1908"/>
                        <a:chExt cx="11320" cy="343"/>
                      </a:xfrm>
                    </wpg:grpSpPr>
                    <wpg:grpSp>
                      <wpg:cNvPr id="476" name="Group 18"/>
                      <wpg:cNvGrpSpPr>
                        <a:grpSpLocks/>
                      </wpg:cNvGrpSpPr>
                      <wpg:grpSpPr bwMode="auto">
                        <a:xfrm>
                          <a:off x="468" y="1918"/>
                          <a:ext cx="11320" cy="333"/>
                          <a:chOff x="468" y="1918"/>
                          <a:chExt cx="11320" cy="333"/>
                        </a:xfrm>
                      </wpg:grpSpPr>
                      <wps:wsp>
                        <wps:cNvPr id="2" name="Freeform 19"/>
                        <wps:cNvSpPr>
                          <a:spLocks/>
                        </wps:cNvSpPr>
                        <wps:spPr bwMode="auto">
                          <a:xfrm>
                            <a:off x="468" y="1918"/>
                            <a:ext cx="11320" cy="333"/>
                          </a:xfrm>
                          <a:custGeom>
                            <a:avLst/>
                            <a:gdLst>
                              <a:gd name="T0" fmla="+- 0 11788 468"/>
                              <a:gd name="T1" fmla="*/ T0 w 11320"/>
                              <a:gd name="T2" fmla="+- 0 1918 1918"/>
                              <a:gd name="T3" fmla="*/ 1918 h 333"/>
                              <a:gd name="T4" fmla="+- 0 468 468"/>
                              <a:gd name="T5" fmla="*/ T4 w 11320"/>
                              <a:gd name="T6" fmla="+- 0 1918 1918"/>
                              <a:gd name="T7" fmla="*/ 1918 h 333"/>
                              <a:gd name="T8" fmla="+- 0 468 468"/>
                              <a:gd name="T9" fmla="*/ T8 w 11320"/>
                              <a:gd name="T10" fmla="+- 0 2051 1918"/>
                              <a:gd name="T11" fmla="*/ 2051 h 333"/>
                              <a:gd name="T12" fmla="+- 0 469 468"/>
                              <a:gd name="T13" fmla="*/ T12 w 11320"/>
                              <a:gd name="T14" fmla="+- 0 2117 1918"/>
                              <a:gd name="T15" fmla="*/ 2117 h 333"/>
                              <a:gd name="T16" fmla="+- 0 478 468"/>
                              <a:gd name="T17" fmla="*/ T16 w 11320"/>
                              <a:gd name="T18" fmla="+- 0 2186 1918"/>
                              <a:gd name="T19" fmla="*/ 2186 h 333"/>
                              <a:gd name="T20" fmla="+- 0 517 468"/>
                              <a:gd name="T21" fmla="*/ T20 w 11320"/>
                              <a:gd name="T22" fmla="+- 0 2235 1918"/>
                              <a:gd name="T23" fmla="*/ 2235 h 333"/>
                              <a:gd name="T24" fmla="+- 0 576 468"/>
                              <a:gd name="T25" fmla="*/ T24 w 11320"/>
                              <a:gd name="T26" fmla="+- 0 2248 1918"/>
                              <a:gd name="T27" fmla="*/ 2248 h 333"/>
                              <a:gd name="T28" fmla="+- 0 669 468"/>
                              <a:gd name="T29" fmla="*/ T28 w 11320"/>
                              <a:gd name="T30" fmla="+- 0 2251 1918"/>
                              <a:gd name="T31" fmla="*/ 2251 h 333"/>
                              <a:gd name="T32" fmla="+- 0 11623 468"/>
                              <a:gd name="T33" fmla="*/ T32 w 11320"/>
                              <a:gd name="T34" fmla="+- 0 2251 1918"/>
                              <a:gd name="T35" fmla="*/ 2251 h 333"/>
                              <a:gd name="T36" fmla="+- 0 11704 468"/>
                              <a:gd name="T37" fmla="*/ T36 w 11320"/>
                              <a:gd name="T38" fmla="+- 0 2245 1918"/>
                              <a:gd name="T39" fmla="*/ 2245 h 333"/>
                              <a:gd name="T40" fmla="+- 0 11763 468"/>
                              <a:gd name="T41" fmla="*/ T40 w 11320"/>
                              <a:gd name="T42" fmla="+- 0 2215 1918"/>
                              <a:gd name="T43" fmla="*/ 2215 h 333"/>
                              <a:gd name="T44" fmla="+- 0 11785 468"/>
                              <a:gd name="T45" fmla="*/ T44 w 11320"/>
                              <a:gd name="T46" fmla="+- 0 2143 1918"/>
                              <a:gd name="T47" fmla="*/ 2143 h 333"/>
                              <a:gd name="T48" fmla="+- 0 11788 468"/>
                              <a:gd name="T49" fmla="*/ T48 w 11320"/>
                              <a:gd name="T50" fmla="+- 0 2051 1918"/>
                              <a:gd name="T51" fmla="*/ 2051 h 333"/>
                              <a:gd name="T52" fmla="+- 0 11788 468"/>
                              <a:gd name="T53" fmla="*/ T52 w 11320"/>
                              <a:gd name="T54" fmla="+- 0 1918 1918"/>
                              <a:gd name="T55" fmla="*/ 1918 h 3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1320" h="333">
                                <a:moveTo>
                                  <a:pt x="113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3"/>
                                </a:lnTo>
                                <a:lnTo>
                                  <a:pt x="1" y="199"/>
                                </a:lnTo>
                                <a:lnTo>
                                  <a:pt x="10" y="268"/>
                                </a:lnTo>
                                <a:lnTo>
                                  <a:pt x="49" y="317"/>
                                </a:lnTo>
                                <a:lnTo>
                                  <a:pt x="108" y="330"/>
                                </a:lnTo>
                                <a:lnTo>
                                  <a:pt x="201" y="333"/>
                                </a:lnTo>
                                <a:lnTo>
                                  <a:pt x="11155" y="333"/>
                                </a:lnTo>
                                <a:lnTo>
                                  <a:pt x="11236" y="327"/>
                                </a:lnTo>
                                <a:lnTo>
                                  <a:pt x="11295" y="297"/>
                                </a:lnTo>
                                <a:lnTo>
                                  <a:pt x="11317" y="225"/>
                                </a:lnTo>
                                <a:lnTo>
                                  <a:pt x="11320" y="133"/>
                                </a:lnTo>
                                <a:lnTo>
                                  <a:pt x="113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8F1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3" name="Freeform 17"/>
                      <wps:cNvSpPr>
                        <a:spLocks/>
                      </wps:cNvSpPr>
                      <wps:spPr bwMode="auto">
                        <a:xfrm>
                          <a:off x="468" y="1908"/>
                          <a:ext cx="11320" cy="2"/>
                        </a:xfrm>
                        <a:custGeom>
                          <a:avLst/>
                          <a:gdLst>
                            <a:gd name="T0" fmla="+- 0 468 468"/>
                            <a:gd name="T1" fmla="*/ T0 w 11320"/>
                            <a:gd name="T2" fmla="+- 0 11788 468"/>
                            <a:gd name="T3" fmla="*/ T2 w 11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320">
                              <a:moveTo>
                                <a:pt x="0" y="0"/>
                              </a:moveTo>
                              <a:lnTo>
                                <a:pt x="1132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F2642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19536B" id="Group 4" o:spid="_x0000_s1026" style="position:absolute;margin-left:.15pt;margin-top:6.9pt;width:552.75pt;height:11.25pt;z-index:251659264;mso-position-horizontal-relative:margin;mso-width-relative:margin;mso-height-relative:margin" coordorigin="468,1908" coordsize="11320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">
              <v:group id="Group 18" o:spid="_x0000_s1027" style="position:absolute;left:468;top:1918;width:11320;height:333" coordorigin="468,1918" coordsize="11320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shape id="Freeform 19" o:spid="_x0000_s1028" style="position:absolute;left:468;top:1918;width:11320;height:333;visibility:visible;mso-wrap-style:square;v-text-anchor:top" coordsize="11320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" path="m11320,l,,,133r1,66l10,268r39,49l108,330r93,3l11155,333r81,-6l11295,297r22,-72l11320,133r,-133xe" fillcolor="#f78f1e" stroked="f">
                  <v:path arrowok="t" o:connecttype="custom" o:connectlocs="11320,1918;0,1918;0,2051;1,2117;10,2186;49,2235;108,2248;201,2251;11155,2251;11236,2245;11295,2215;11317,2143;11320,2051;11320,1918" o:connectangles="0,0,0,0,0,0,0,0,0,0,0,0,0,0"/>
                </v:shape>
              </v:group>
              <v:shape id="Freeform 17" o:spid="_x0000_s1029" style="position:absolute;left:468;top:1908;width:11320;height:2;visibility:visible;mso-wrap-style:square;v-text-anchor:top" coordsize="11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" path="m,l11320,e" filled="f" strokecolor="#f26422" strokeweight="3pt">
                <v:path arrowok="t" o:connecttype="custom" o:connectlocs="0,0;11320,0" o:connectangles="0,0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A5141"/>
    <w:multiLevelType w:val="hybridMultilevel"/>
    <w:tmpl w:val="D188F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A0D7C"/>
    <w:multiLevelType w:val="hybridMultilevel"/>
    <w:tmpl w:val="9292957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0D9778FC"/>
    <w:multiLevelType w:val="hybridMultilevel"/>
    <w:tmpl w:val="7A1E5BD6"/>
    <w:lvl w:ilvl="0" w:tplc="7268A4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02286"/>
    <w:multiLevelType w:val="hybridMultilevel"/>
    <w:tmpl w:val="605C4010"/>
    <w:lvl w:ilvl="0" w:tplc="7268A4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5288F"/>
    <w:multiLevelType w:val="hybridMultilevel"/>
    <w:tmpl w:val="83AC06B8"/>
    <w:lvl w:ilvl="0" w:tplc="7268A4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C3713"/>
    <w:multiLevelType w:val="hybridMultilevel"/>
    <w:tmpl w:val="027CC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40119"/>
    <w:multiLevelType w:val="hybridMultilevel"/>
    <w:tmpl w:val="C638C654"/>
    <w:lvl w:ilvl="0" w:tplc="7268A4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A442C2"/>
    <w:multiLevelType w:val="hybridMultilevel"/>
    <w:tmpl w:val="7C24E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67BD2"/>
    <w:multiLevelType w:val="multilevel"/>
    <w:tmpl w:val="E41A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21067A1"/>
    <w:multiLevelType w:val="hybridMultilevel"/>
    <w:tmpl w:val="0ABE977C"/>
    <w:lvl w:ilvl="0" w:tplc="B386B5B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DF77B4"/>
    <w:multiLevelType w:val="hybridMultilevel"/>
    <w:tmpl w:val="E9C4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2C4BF1"/>
    <w:multiLevelType w:val="hybridMultilevel"/>
    <w:tmpl w:val="75085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F4808"/>
    <w:multiLevelType w:val="hybridMultilevel"/>
    <w:tmpl w:val="F508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210474"/>
    <w:multiLevelType w:val="hybridMultilevel"/>
    <w:tmpl w:val="19BA6432"/>
    <w:lvl w:ilvl="0" w:tplc="7268A4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E3052"/>
    <w:multiLevelType w:val="hybridMultilevel"/>
    <w:tmpl w:val="EEEA3B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5"/>
  </w:num>
  <w:num w:numId="5">
    <w:abstractNumId w:val="11"/>
  </w:num>
  <w:num w:numId="6">
    <w:abstractNumId w:val="8"/>
  </w:num>
  <w:num w:numId="7">
    <w:abstractNumId w:val="7"/>
  </w:num>
  <w:num w:numId="8">
    <w:abstractNumId w:val="13"/>
  </w:num>
  <w:num w:numId="9">
    <w:abstractNumId w:val="4"/>
  </w:num>
  <w:num w:numId="10">
    <w:abstractNumId w:val="2"/>
  </w:num>
  <w:num w:numId="11">
    <w:abstractNumId w:val="6"/>
  </w:num>
  <w:num w:numId="12">
    <w:abstractNumId w:val="3"/>
  </w:num>
  <w:num w:numId="13">
    <w:abstractNumId w:val="14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zC1sDS3NDK0MDBR0lEKTi0uzszPAykwqgUAbK9zNiwAAAA="/>
  </w:docVars>
  <w:rsids>
    <w:rsidRoot w:val="0036227F"/>
    <w:rsid w:val="0007644C"/>
    <w:rsid w:val="00080373"/>
    <w:rsid w:val="000C6E35"/>
    <w:rsid w:val="000E4302"/>
    <w:rsid w:val="000F017B"/>
    <w:rsid w:val="001E1E85"/>
    <w:rsid w:val="002552A4"/>
    <w:rsid w:val="00287288"/>
    <w:rsid w:val="002B7AFE"/>
    <w:rsid w:val="002F1D7E"/>
    <w:rsid w:val="00332231"/>
    <w:rsid w:val="00353453"/>
    <w:rsid w:val="0036227F"/>
    <w:rsid w:val="00372D31"/>
    <w:rsid w:val="003845E2"/>
    <w:rsid w:val="003964D1"/>
    <w:rsid w:val="003C2F47"/>
    <w:rsid w:val="003E6AF5"/>
    <w:rsid w:val="004230A0"/>
    <w:rsid w:val="00426E86"/>
    <w:rsid w:val="004B1C53"/>
    <w:rsid w:val="004D33FC"/>
    <w:rsid w:val="00557916"/>
    <w:rsid w:val="0059158E"/>
    <w:rsid w:val="00594BEC"/>
    <w:rsid w:val="00612213"/>
    <w:rsid w:val="0061728E"/>
    <w:rsid w:val="00626CEA"/>
    <w:rsid w:val="006A42FF"/>
    <w:rsid w:val="006D50E8"/>
    <w:rsid w:val="006E74BA"/>
    <w:rsid w:val="007420F7"/>
    <w:rsid w:val="007F2839"/>
    <w:rsid w:val="00834A84"/>
    <w:rsid w:val="00835F01"/>
    <w:rsid w:val="00863658"/>
    <w:rsid w:val="00865F1B"/>
    <w:rsid w:val="008B6764"/>
    <w:rsid w:val="008C06B3"/>
    <w:rsid w:val="008C127A"/>
    <w:rsid w:val="008C66EF"/>
    <w:rsid w:val="008D4A8A"/>
    <w:rsid w:val="008E1413"/>
    <w:rsid w:val="008E5EA1"/>
    <w:rsid w:val="009555D1"/>
    <w:rsid w:val="00956A82"/>
    <w:rsid w:val="00A031A0"/>
    <w:rsid w:val="00A52B33"/>
    <w:rsid w:val="00A7230F"/>
    <w:rsid w:val="00A74D61"/>
    <w:rsid w:val="00A77F57"/>
    <w:rsid w:val="00AA0DF5"/>
    <w:rsid w:val="00B218B8"/>
    <w:rsid w:val="00B85AE3"/>
    <w:rsid w:val="00C037FB"/>
    <w:rsid w:val="00C7600B"/>
    <w:rsid w:val="00CE04C0"/>
    <w:rsid w:val="00D111D5"/>
    <w:rsid w:val="00D17A71"/>
    <w:rsid w:val="00D17EB3"/>
    <w:rsid w:val="00D30FD3"/>
    <w:rsid w:val="00D508C3"/>
    <w:rsid w:val="00D97AC0"/>
    <w:rsid w:val="00E37DBA"/>
    <w:rsid w:val="00E529A5"/>
    <w:rsid w:val="00E7051A"/>
    <w:rsid w:val="00E73E80"/>
    <w:rsid w:val="00E835B6"/>
    <w:rsid w:val="00E84CA3"/>
    <w:rsid w:val="00E9541B"/>
    <w:rsid w:val="00EA4E34"/>
    <w:rsid w:val="00EE0B29"/>
    <w:rsid w:val="00EE680E"/>
    <w:rsid w:val="00F4614F"/>
    <w:rsid w:val="00FE1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39C92E"/>
  <w15:docId w15:val="{F73C144C-7BF6-47D1-AFFC-F10E66B13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22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27F"/>
  </w:style>
  <w:style w:type="paragraph" w:styleId="Footer">
    <w:name w:val="footer"/>
    <w:basedOn w:val="Normal"/>
    <w:link w:val="FooterChar"/>
    <w:uiPriority w:val="99"/>
    <w:unhideWhenUsed/>
    <w:rsid w:val="003622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27F"/>
  </w:style>
  <w:style w:type="paragraph" w:styleId="BodyText">
    <w:name w:val="Body Text"/>
    <w:basedOn w:val="Normal"/>
    <w:link w:val="BodyTextChar"/>
    <w:uiPriority w:val="1"/>
    <w:qFormat/>
    <w:rsid w:val="0036227F"/>
    <w:pPr>
      <w:widowControl w:val="0"/>
      <w:spacing w:before="84" w:after="0" w:line="240" w:lineRule="auto"/>
      <w:ind w:left="113"/>
    </w:pPr>
    <w:rPr>
      <w:rFonts w:ascii="Arial" w:eastAsia="Arial" w:hAnsi="Arial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36227F"/>
    <w:rPr>
      <w:rFonts w:ascii="Arial" w:eastAsia="Arial" w:hAnsi="Arial"/>
      <w:sz w:val="17"/>
      <w:szCs w:val="17"/>
    </w:rPr>
  </w:style>
  <w:style w:type="table" w:styleId="TableGrid">
    <w:name w:val="Table Grid"/>
    <w:basedOn w:val="TableNormal"/>
    <w:uiPriority w:val="39"/>
    <w:rsid w:val="008E5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54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0A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A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64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F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F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4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B7A97B7443E24E85B541774D2639E3" ma:contentTypeVersion="16" ma:contentTypeDescription="Create a new document." ma:contentTypeScope="" ma:versionID="7dc8c04da94f00044dc7a7bd160eeef0">
  <xsd:schema xmlns:xsd="http://www.w3.org/2001/XMLSchema" xmlns:xs="http://www.w3.org/2001/XMLSchema" xmlns:p="http://schemas.microsoft.com/office/2006/metadata/properties" xmlns:ns2="7886f849-9148-4700-bd43-d908d0ca9110" xmlns:ns3="9116cb9f-bd0d-43bf-83a7-1685e5d6ba3a" targetNamespace="http://schemas.microsoft.com/office/2006/metadata/properties" ma:root="true" ma:fieldsID="c88670e119447b1d0a5faf1f9d5e8e66" ns2:_="" ns3:_="">
    <xsd:import namespace="7886f849-9148-4700-bd43-d908d0ca9110"/>
    <xsd:import namespace="9116cb9f-bd0d-43bf-83a7-1685e5d6ba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6f849-9148-4700-bd43-d908d0ca91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269d6d-f8a2-4d27-bd71-c96a8741e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16cb9f-bd0d-43bf-83a7-1685e5d6b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6a6ed9-464b-4bc5-b25f-4d225d3d0700}" ma:internalName="TaxCatchAll" ma:showField="CatchAllData" ma:web="9116cb9f-bd0d-43bf-83a7-1685e5d6ba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86f849-9148-4700-bd43-d908d0ca9110">
      <Terms xmlns="http://schemas.microsoft.com/office/infopath/2007/PartnerControls"/>
    </lcf76f155ced4ddcb4097134ff3c332f>
    <TaxCatchAll xmlns="9116cb9f-bd0d-43bf-83a7-1685e5d6ba3a" xsi:nil="true"/>
  </documentManagement>
</p:properties>
</file>

<file path=customXml/itemProps1.xml><?xml version="1.0" encoding="utf-8"?>
<ds:datastoreItem xmlns:ds="http://schemas.openxmlformats.org/officeDocument/2006/customXml" ds:itemID="{F7B18D6D-DFAE-4C13-9794-101A4AF2096D}"/>
</file>

<file path=customXml/itemProps2.xml><?xml version="1.0" encoding="utf-8"?>
<ds:datastoreItem xmlns:ds="http://schemas.openxmlformats.org/officeDocument/2006/customXml" ds:itemID="{B46E3486-8AFE-4783-B057-E6A1365FD02C}"/>
</file>

<file path=customXml/itemProps3.xml><?xml version="1.0" encoding="utf-8"?>
<ds:datastoreItem xmlns:ds="http://schemas.openxmlformats.org/officeDocument/2006/customXml" ds:itemID="{F3D91114-7CA3-4312-9705-ACD677EC77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na Gonzalez</dc:creator>
  <cp:lastModifiedBy>Gina Delgado</cp:lastModifiedBy>
  <cp:revision>4</cp:revision>
  <cp:lastPrinted>2020-10-05T21:49:00Z</cp:lastPrinted>
  <dcterms:created xsi:type="dcterms:W3CDTF">2020-10-24T00:04:00Z</dcterms:created>
  <dcterms:modified xsi:type="dcterms:W3CDTF">2021-11-0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B7A97B7443E24E85B541774D2639E3</vt:lpwstr>
  </property>
</Properties>
</file>